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45ED" w:rsidRPr="00985D91" w:rsidRDefault="00092E16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Tilmaamaha loogu talagalay bukaanada iyo macluumaadka ku saabsan baaritaanka gudaha </w:t>
      </w:r>
    </w:p>
    <w:p w:rsidR="00092E16" w:rsidRDefault="00092E16">
      <w:r>
        <w:t>Ma nabad baa</w:t>
      </w:r>
      <w:r w:rsidR="00FA111D">
        <w:rPr>
          <w:lang w:val="en-US"/>
        </w:rPr>
        <w:t xml:space="preserve"> oo</w:t>
      </w:r>
      <w:r>
        <w:t xml:space="preserve"> soo dhawow.</w:t>
      </w:r>
    </w:p>
    <w:p w:rsidR="00092E16" w:rsidRDefault="00092E16">
      <w:r>
        <w:t>Waxaan nahay hawlwadeeno daryeel caafimaad oo ka socda xarunta baaritaanka</w:t>
      </w:r>
      <w:r w:rsidR="009F3702">
        <w:rPr>
          <w:lang w:val="en-US"/>
        </w:rPr>
        <w:t xml:space="preserve"> </w:t>
      </w:r>
      <w:r>
        <w:t xml:space="preserve">cudurka Covid 19 ee Tralee. Xilligan dhibaatada cudurka Covid-19 socoto waxaan taxaddar ahaan u baareynaa dhammaan degganeyaasha </w:t>
      </w:r>
    </w:p>
    <w:p w:rsidR="00092E16" w:rsidRDefault="000E7765">
      <w:r>
        <w:t>Tani waa waxa dhaca inta lagu jiro baaritaanka:</w:t>
      </w:r>
    </w:p>
    <w:p w:rsidR="00985D91" w:rsidRPr="00985D91" w:rsidRDefault="00985D91">
      <w:pPr>
        <w:rPr>
          <w:b/>
        </w:rPr>
      </w:pPr>
      <w:r>
        <w:rPr>
          <w:b/>
        </w:rPr>
        <w:t>Marxala</w:t>
      </w:r>
      <w:r w:rsidR="009F3702">
        <w:rPr>
          <w:b/>
          <w:lang w:val="en-US"/>
        </w:rPr>
        <w:t>d</w:t>
      </w:r>
      <w:r>
        <w:rPr>
          <w:b/>
        </w:rPr>
        <w:t>da 1</w:t>
      </w:r>
    </w:p>
    <w:p w:rsidR="00092E16" w:rsidRDefault="00092E16">
      <w:r>
        <w:t>Waxaan ka qaadi doonnaa dheecaan cunahaaga iyo sankaaga-tani kuma waxyeelaynayso.</w:t>
      </w:r>
    </w:p>
    <w:p w:rsidR="00092E16" w:rsidRDefault="00092E16">
      <w:r>
        <w:t>Waxaan ku siin doonnaa xirmo wadata waraaq-xogeed, tiish iyo maaskaro.</w:t>
      </w:r>
    </w:p>
    <w:p w:rsidR="007A5DDB" w:rsidRDefault="00092E16">
      <w:r>
        <w:t>Fadlan dhinac u istaag sidii laguu faray oo siinso adoo isticmaalaya tiishka lagu siiyay.</w:t>
      </w:r>
    </w:p>
    <w:p w:rsidR="007A5DDB" w:rsidRDefault="007A5DDB">
      <w:r>
        <w:t>Ugu rid tiishka la isticmaalay weelka qashinka sidii laguu faray.</w:t>
      </w:r>
    </w:p>
    <w:p w:rsidR="00092E16" w:rsidRDefault="007A5DDB">
      <w:r>
        <w:t>Fadlan xiro maaskaraha oo ha dhqdhaqaaqin ilaa lagu faro inaad sidaasi sameyso.</w:t>
      </w:r>
    </w:p>
    <w:p w:rsidR="00985D91" w:rsidRPr="00985D91" w:rsidRDefault="00985D91">
      <w:pPr>
        <w:rPr>
          <w:b/>
        </w:rPr>
      </w:pPr>
      <w:r>
        <w:rPr>
          <w:b/>
        </w:rPr>
        <w:t>Marxala</w:t>
      </w:r>
      <w:r w:rsidR="009F3702">
        <w:rPr>
          <w:b/>
          <w:lang w:val="en-US"/>
        </w:rPr>
        <w:t>d</w:t>
      </w:r>
      <w:r>
        <w:rPr>
          <w:b/>
        </w:rPr>
        <w:t>da 2</w:t>
      </w:r>
    </w:p>
    <w:p w:rsidR="00092E16" w:rsidRDefault="00092E16">
      <w:r>
        <w:t>Waxaa lagaa codsan doonnaa inaad u gudubto mid ka mid ah baraha baaritaanka.</w:t>
      </w:r>
    </w:p>
    <w:p w:rsidR="007A5DDB" w:rsidRDefault="00092E16">
      <w:r>
        <w:t>Hawlwadeenada ayaa ku fari doonaan inaad hoos u dhigto maaskaradaada.</w:t>
      </w:r>
    </w:p>
    <w:p w:rsidR="007A5DDB" w:rsidRDefault="007A5DDB">
      <w:r>
        <w:t>Waxaa lagaa codsan doonnaa inaad madaxaaga gadaal u janjeeriso- Afkaaga fur si dheecaan lagaaga qaado</w:t>
      </w:r>
    </w:p>
    <w:p w:rsidR="007A5DDB" w:rsidRDefault="007A5DDB">
      <w:r>
        <w:t>Kadibna dheecaanka sanka ayaa la qaadi doonnaa.</w:t>
      </w:r>
    </w:p>
    <w:p w:rsidR="007A5DDB" w:rsidRDefault="007A5DDB">
      <w:r>
        <w:t>Dib u xiro maaskaradaada wejigaa.</w:t>
      </w:r>
    </w:p>
    <w:p w:rsidR="00092E16" w:rsidRDefault="007A5DDB">
      <w:r>
        <w:t xml:space="preserve">Uga tag Xarunta Baaritaanka sidii lagu faray oo ku laabo qolkaaga.   </w:t>
      </w:r>
    </w:p>
    <w:p w:rsidR="00985D91" w:rsidRPr="003F55B8" w:rsidRDefault="00985D91">
      <w:pPr>
        <w:rPr>
          <w:lang w:val="en-US"/>
        </w:rPr>
      </w:pPr>
      <w:r>
        <w:t xml:space="preserve">Waad ku mahadsantahay </w:t>
      </w:r>
      <w:r w:rsidR="003F55B8">
        <w:rPr>
          <w:lang w:val="en-US"/>
        </w:rPr>
        <w:t>wadashaqeyntaada</w:t>
      </w:r>
    </w:p>
    <w:p w:rsidR="00092E16" w:rsidRDefault="00092E16"/>
    <w:p w:rsidR="00092E16" w:rsidRDefault="008171E4">
      <w:r>
        <w:rPr>
          <w:noProof/>
          <w:lang w:val="en-IE" w:eastAsia="en-IE"/>
        </w:rPr>
        <w:drawing>
          <wp:inline distT="0" distB="0" distL="0" distR="0">
            <wp:extent cx="2762250" cy="647700"/>
            <wp:effectExtent l="0" t="0" r="0" b="0"/>
            <wp:docPr id="1" name="Picture 2" descr="cid:image001.png@01D361D8.59F8BCA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cid:image001.png@01D361D8.59F8BCA0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2E16" w:rsidRDefault="00092E16"/>
    <w:p w:rsidR="00092E16" w:rsidRDefault="00092E16"/>
    <w:p w:rsidR="00092E16" w:rsidRDefault="00092E16"/>
    <w:sectPr w:rsidR="00092E16" w:rsidSect="00F715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QzN7Y0MTUxMzM3s7BU0lEKTi0uzszPAykwrAUAIK6y7SwAAAA="/>
  </w:docVars>
  <w:rsids>
    <w:rsidRoot w:val="00092E16"/>
    <w:rsid w:val="00092E16"/>
    <w:rsid w:val="000E7765"/>
    <w:rsid w:val="001745ED"/>
    <w:rsid w:val="00247A59"/>
    <w:rsid w:val="00382F3E"/>
    <w:rsid w:val="003F55B8"/>
    <w:rsid w:val="00512222"/>
    <w:rsid w:val="0053583F"/>
    <w:rsid w:val="007A5DDB"/>
    <w:rsid w:val="008171E4"/>
    <w:rsid w:val="00985D91"/>
    <w:rsid w:val="009F3702"/>
    <w:rsid w:val="00A362AF"/>
    <w:rsid w:val="00CD051B"/>
    <w:rsid w:val="00D5434C"/>
    <w:rsid w:val="00F71519"/>
    <w:rsid w:val="00FA11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o-S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5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71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1E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o-S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71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1E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1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lores Moriarty (PHN)</dc:creator>
  <cp:lastModifiedBy>Michelle Hayes</cp:lastModifiedBy>
  <cp:revision>2</cp:revision>
  <dcterms:created xsi:type="dcterms:W3CDTF">2020-04-29T13:16:00Z</dcterms:created>
  <dcterms:modified xsi:type="dcterms:W3CDTF">2020-04-29T13:16:00Z</dcterms:modified>
</cp:coreProperties>
</file>